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2EDA9" w14:textId="77777777" w:rsidR="009F4DA7" w:rsidRPr="001D37F0" w:rsidRDefault="009F4DA7" w:rsidP="009F4DA7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Pr="001D37F0">
        <w:rPr>
          <w:b/>
          <w:sz w:val="36"/>
          <w:szCs w:val="36"/>
          <w:lang w:val="en-US"/>
        </w:rPr>
        <w:t xml:space="preserve">RPH </w:t>
      </w:r>
      <w:r>
        <w:rPr>
          <w:b/>
          <w:sz w:val="36"/>
          <w:szCs w:val="36"/>
          <w:lang w:val="en-US"/>
        </w:rPr>
        <w:t>BIOLOGI TINGKATAN 5</w:t>
      </w:r>
    </w:p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1915"/>
        <w:gridCol w:w="3043"/>
        <w:gridCol w:w="177"/>
        <w:gridCol w:w="1127"/>
        <w:gridCol w:w="2093"/>
      </w:tblGrid>
      <w:tr w:rsidR="009F4DA7" w:rsidRPr="001D37F0" w14:paraId="74F1438F" w14:textId="77777777" w:rsidTr="009F4DA7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C041D9F" w14:textId="77777777" w:rsidR="009F4DA7" w:rsidRPr="001D37F0" w:rsidRDefault="009F4DA7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9F4DA7" w:rsidRPr="001D37F0" w14:paraId="6BD82C16" w14:textId="77777777" w:rsidTr="009F4DA7">
        <w:trPr>
          <w:trHeight w:val="397"/>
        </w:trPr>
        <w:tc>
          <w:tcPr>
            <w:tcW w:w="1304" w:type="dxa"/>
            <w:vAlign w:val="center"/>
          </w:tcPr>
          <w:p w14:paraId="66B9CD3E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0103ACF4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050EAF90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1F71CD28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F4DA7" w:rsidRPr="001D37F0" w14:paraId="2A6BB37C" w14:textId="77777777" w:rsidTr="009F4DA7">
        <w:trPr>
          <w:trHeight w:val="397"/>
        </w:trPr>
        <w:tc>
          <w:tcPr>
            <w:tcW w:w="1304" w:type="dxa"/>
            <w:vAlign w:val="center"/>
          </w:tcPr>
          <w:p w14:paraId="5F203D84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72E4DA60" w14:textId="3A94A78B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gridSpan w:val="2"/>
            <w:vAlign w:val="center"/>
          </w:tcPr>
          <w:p w14:paraId="509A8484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2DAAEAB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F4DA7" w:rsidRPr="001D37F0" w14:paraId="13FE5862" w14:textId="77777777" w:rsidTr="009F4DA7">
        <w:trPr>
          <w:trHeight w:val="397"/>
        </w:trPr>
        <w:tc>
          <w:tcPr>
            <w:tcW w:w="1304" w:type="dxa"/>
            <w:vAlign w:val="center"/>
          </w:tcPr>
          <w:p w14:paraId="00D15BF7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7AC1C3E1" w14:textId="5C0502F4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.0 Biodiversiti</w:t>
            </w:r>
          </w:p>
        </w:tc>
        <w:tc>
          <w:tcPr>
            <w:tcW w:w="1304" w:type="dxa"/>
            <w:gridSpan w:val="2"/>
            <w:vAlign w:val="center"/>
          </w:tcPr>
          <w:p w14:paraId="768494EF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5752867D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F4DA7" w:rsidRPr="001D37F0" w14:paraId="4F48EAF2" w14:textId="77777777" w:rsidTr="009F4DA7">
        <w:trPr>
          <w:trHeight w:val="397"/>
        </w:trPr>
        <w:tc>
          <w:tcPr>
            <w:tcW w:w="1304" w:type="dxa"/>
            <w:vAlign w:val="center"/>
          </w:tcPr>
          <w:p w14:paraId="1F915B74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266E3F4B" w14:textId="44986591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istem Pengelasan dan Penamaan Organisma</w:t>
            </w:r>
          </w:p>
        </w:tc>
        <w:tc>
          <w:tcPr>
            <w:tcW w:w="1304" w:type="dxa"/>
            <w:gridSpan w:val="2"/>
            <w:vAlign w:val="center"/>
          </w:tcPr>
          <w:p w14:paraId="6E7EE507" w14:textId="77777777" w:rsidR="009F4DA7" w:rsidRPr="001D37F0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15253402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F4DA7" w:rsidRPr="001D37F0" w14:paraId="721757DC" w14:textId="77777777" w:rsidTr="009F4DA7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3B6A24EC" w14:textId="77777777" w:rsidR="009F4DA7" w:rsidRPr="001D37F0" w:rsidRDefault="009F4DA7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9F4DA7" w:rsidRPr="001D37F0" w14:paraId="0EBEAE78" w14:textId="77777777" w:rsidTr="009F4DA7">
        <w:tc>
          <w:tcPr>
            <w:tcW w:w="9659" w:type="dxa"/>
            <w:gridSpan w:val="6"/>
            <w:tcBorders>
              <w:bottom w:val="nil"/>
            </w:tcBorders>
          </w:tcPr>
          <w:p w14:paraId="049282DE" w14:textId="77777777" w:rsidR="009F4DA7" w:rsidRDefault="009F4DA7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03B34084" w14:textId="74570132" w:rsidR="009F4DA7" w:rsidRPr="009F4DA7" w:rsidRDefault="009F4DA7" w:rsidP="009F4DA7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erihalkan pengelasan organisma secara hieraki dalam enam alam:</w:t>
            </w:r>
            <w:r w:rsidRPr="009F4DA7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</w:p>
        </w:tc>
      </w:tr>
      <w:tr w:rsidR="009F4DA7" w:rsidRPr="001D37F0" w14:paraId="7DD4E10A" w14:textId="77777777" w:rsidTr="00A664DC">
        <w:tc>
          <w:tcPr>
            <w:tcW w:w="3219" w:type="dxa"/>
            <w:gridSpan w:val="2"/>
            <w:tcBorders>
              <w:top w:val="nil"/>
              <w:bottom w:val="nil"/>
              <w:right w:val="nil"/>
            </w:tcBorders>
          </w:tcPr>
          <w:p w14:paraId="56E90F2C" w14:textId="77777777" w:rsidR="009F4DA7" w:rsidRDefault="009F4DA7" w:rsidP="009F4DA7">
            <w:pPr>
              <w:pStyle w:val="ListParagraph"/>
              <w:numPr>
                <w:ilvl w:val="0"/>
                <w:numId w:val="5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rchaebacteria</w:t>
            </w:r>
          </w:p>
          <w:p w14:paraId="6F18AABE" w14:textId="2216A23C" w:rsidR="009F4DA7" w:rsidRPr="009F4DA7" w:rsidRDefault="009F4DA7" w:rsidP="009F4DA7">
            <w:pPr>
              <w:pStyle w:val="ListParagraph"/>
              <w:numPr>
                <w:ilvl w:val="0"/>
                <w:numId w:val="5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ubacteria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BFD9EF" w14:textId="77777777" w:rsidR="009F4DA7" w:rsidRDefault="009F4DA7" w:rsidP="009F4DA7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rotista</w:t>
            </w:r>
          </w:p>
          <w:p w14:paraId="205B29EB" w14:textId="3CCA7C14" w:rsidR="009F4DA7" w:rsidRPr="009F4DA7" w:rsidRDefault="009F4DA7" w:rsidP="009F4DA7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Fungi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bottom w:val="nil"/>
            </w:tcBorders>
          </w:tcPr>
          <w:p w14:paraId="4D818B96" w14:textId="2A7A51AC" w:rsidR="009F4DA7" w:rsidRPr="009F4DA7" w:rsidRDefault="009F4DA7" w:rsidP="009F4DA7">
            <w:pPr>
              <w:pStyle w:val="ListParagraph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imalia</w:t>
            </w:r>
          </w:p>
        </w:tc>
      </w:tr>
      <w:tr w:rsidR="00A664DC" w:rsidRPr="001D37F0" w14:paraId="5474575C" w14:textId="77777777" w:rsidTr="00A664DC">
        <w:tc>
          <w:tcPr>
            <w:tcW w:w="9659" w:type="dxa"/>
            <w:gridSpan w:val="6"/>
            <w:tcBorders>
              <w:top w:val="nil"/>
              <w:bottom w:val="single" w:sz="4" w:space="0" w:color="auto"/>
            </w:tcBorders>
          </w:tcPr>
          <w:p w14:paraId="64F2DF7B" w14:textId="6260423D" w:rsidR="00A664DC" w:rsidRPr="00A664DC" w:rsidRDefault="00A664DC" w:rsidP="00A664DC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erihalkan ciri utama organisma dalam enam alam.</w:t>
            </w:r>
          </w:p>
        </w:tc>
      </w:tr>
      <w:tr w:rsidR="009F4DA7" w:rsidRPr="001D37F0" w14:paraId="31725D28" w14:textId="77777777" w:rsidTr="009F4DA7">
        <w:trPr>
          <w:trHeight w:val="397"/>
        </w:trPr>
        <w:tc>
          <w:tcPr>
            <w:tcW w:w="9659" w:type="dxa"/>
            <w:gridSpan w:val="6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437F302" w14:textId="77777777" w:rsidR="009F4DA7" w:rsidRPr="00EF6138" w:rsidRDefault="009F4DA7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9F4DA7" w:rsidRPr="001D37F0" w14:paraId="06D4A3BC" w14:textId="77777777" w:rsidTr="009F4DA7">
        <w:trPr>
          <w:trHeight w:val="735"/>
        </w:trPr>
        <w:tc>
          <w:tcPr>
            <w:tcW w:w="9659" w:type="dxa"/>
            <w:gridSpan w:val="6"/>
          </w:tcPr>
          <w:p w14:paraId="0B6CA1AC" w14:textId="77777777" w:rsidR="009F4DA7" w:rsidRDefault="009F4DA7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3525B778" w14:textId="7E4A7BE1" w:rsidR="009F4DA7" w:rsidRDefault="009F4DA7" w:rsidP="00A664DC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A664DC">
              <w:rPr>
                <w:bCs/>
                <w:sz w:val="24"/>
                <w:szCs w:val="24"/>
                <w:lang w:val="en-US"/>
              </w:rPr>
              <w:t>menerangkan ciri utama organisma dalam setiap alam di dalam buku teks halaman 146 dan 147</w:t>
            </w:r>
            <w:r w:rsidR="006A01A6">
              <w:rPr>
                <w:bCs/>
                <w:sz w:val="24"/>
                <w:szCs w:val="24"/>
                <w:lang w:val="en-US"/>
              </w:rPr>
              <w:t>.</w:t>
            </w:r>
          </w:p>
          <w:p w14:paraId="1CBA62EA" w14:textId="77777777" w:rsidR="00A664DC" w:rsidRDefault="00A664DC" w:rsidP="00A664DC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  <w:p w14:paraId="6FDCDB44" w14:textId="7C0C2FEF" w:rsidR="00A664DC" w:rsidRPr="00AC3FA4" w:rsidRDefault="00A664DC" w:rsidP="00A664DC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mahaman murid.</w:t>
            </w:r>
          </w:p>
        </w:tc>
      </w:tr>
      <w:tr w:rsidR="009F4DA7" w:rsidRPr="001D37F0" w14:paraId="755EA855" w14:textId="77777777" w:rsidTr="009F4DA7">
        <w:trPr>
          <w:trHeight w:val="930"/>
        </w:trPr>
        <w:tc>
          <w:tcPr>
            <w:tcW w:w="9659" w:type="dxa"/>
            <w:gridSpan w:val="6"/>
          </w:tcPr>
          <w:p w14:paraId="269A29A8" w14:textId="77777777" w:rsidR="009F4DA7" w:rsidRDefault="009F4DA7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7E5A8038" w14:textId="77777777" w:rsidR="009F4DA7" w:rsidRDefault="009F4DA7" w:rsidP="009F4DA7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ahagikan kepada beberapa kumpulan.</w:t>
            </w:r>
          </w:p>
          <w:p w14:paraId="2E797ACF" w14:textId="77777777" w:rsidR="009F4DA7" w:rsidRDefault="009F4DA7" w:rsidP="009F4DA7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ahli kumpulan menulis satu jawapan daripada soalan sistem pengelasan dan penamaan organisma yang diberikan oleh guru.</w:t>
            </w:r>
          </w:p>
          <w:p w14:paraId="454B5091" w14:textId="5601371F" w:rsidR="009F4DA7" w:rsidRPr="00A765DB" w:rsidRDefault="009F4DA7" w:rsidP="009F4DA7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ndapat tentang pengelasan organisma.</w:t>
            </w:r>
          </w:p>
        </w:tc>
      </w:tr>
      <w:tr w:rsidR="009F4DA7" w:rsidRPr="001D37F0" w14:paraId="02906C65" w14:textId="77777777" w:rsidTr="009F4DA7">
        <w:trPr>
          <w:trHeight w:val="627"/>
        </w:trPr>
        <w:tc>
          <w:tcPr>
            <w:tcW w:w="9659" w:type="dxa"/>
            <w:gridSpan w:val="6"/>
          </w:tcPr>
          <w:p w14:paraId="4B6CC707" w14:textId="77777777" w:rsidR="009F4DA7" w:rsidRDefault="009F4DA7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271C4504" w14:textId="21F68AB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>
              <w:rPr>
                <w:sz w:val="24"/>
                <w:szCs w:val="24"/>
                <w:lang w:val="en-US"/>
              </w:rPr>
              <w:t xml:space="preserve">2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704728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704728">
              <w:rPr>
                <w:sz w:val="24"/>
                <w:szCs w:val="24"/>
                <w:lang w:val="en-US"/>
              </w:rPr>
              <w:t>109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9F4DA7" w:rsidRPr="001D37F0" w14:paraId="4C2ED7A4" w14:textId="77777777" w:rsidTr="009F4DA7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799B0C2B" w14:textId="77777777" w:rsidR="009F4DA7" w:rsidRPr="001D37F0" w:rsidRDefault="009F4DA7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9F4DA7" w:rsidRPr="001D37F0" w14:paraId="3DCAB916" w14:textId="77777777" w:rsidTr="00A664DC">
        <w:trPr>
          <w:trHeight w:val="3152"/>
        </w:trPr>
        <w:tc>
          <w:tcPr>
            <w:tcW w:w="9659" w:type="dxa"/>
            <w:gridSpan w:val="6"/>
          </w:tcPr>
          <w:p w14:paraId="3C138F76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5737663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4991899C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F58F0BF" w14:textId="77777777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</w:p>
          <w:p w14:paraId="4218CFBD" w14:textId="77777777" w:rsidR="009F4DA7" w:rsidRDefault="009F4DA7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4CE66558" w14:textId="3D50A7DB" w:rsidR="009F4DA7" w:rsidRPr="001D37F0" w:rsidRDefault="009F4DA7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</w:t>
            </w:r>
            <w:r w:rsidR="00A664DC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35A69567" w14:textId="77777777" w:rsidR="007C3FBD" w:rsidRDefault="007C3FBD"/>
    <w:p w14:paraId="1312D972" w14:textId="77777777" w:rsidR="00A664DC" w:rsidRDefault="00A664DC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A664DC" w:rsidRPr="001D37F0" w14:paraId="61ABCBD1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3D87275" w14:textId="77777777" w:rsidR="00A664DC" w:rsidRPr="001D37F0" w:rsidRDefault="00A664DC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A664DC" w:rsidRPr="001D37F0" w14:paraId="347CEE21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6B6FE8C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055010BD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B9EC7E6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4567A6F5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664DC" w:rsidRPr="001D37F0" w14:paraId="28EA33E4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7C83BC2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17A95E2A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vAlign w:val="center"/>
          </w:tcPr>
          <w:p w14:paraId="578E3F2F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071AC452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664DC" w:rsidRPr="001D37F0" w14:paraId="608CA6AE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BD56AD9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0570E971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.0 Biodiversiti</w:t>
            </w:r>
          </w:p>
        </w:tc>
        <w:tc>
          <w:tcPr>
            <w:tcW w:w="1304" w:type="dxa"/>
            <w:vAlign w:val="center"/>
          </w:tcPr>
          <w:p w14:paraId="57B84906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53D65521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664DC" w:rsidRPr="001D37F0" w14:paraId="29DA3705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EE35D4C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437ED84B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istem Pengelasan dan Penamaan Organisma</w:t>
            </w:r>
          </w:p>
        </w:tc>
        <w:tc>
          <w:tcPr>
            <w:tcW w:w="1304" w:type="dxa"/>
            <w:vAlign w:val="center"/>
          </w:tcPr>
          <w:p w14:paraId="743C8B1C" w14:textId="77777777" w:rsidR="00A664DC" w:rsidRPr="001D37F0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51B1B784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664DC" w:rsidRPr="001D37F0" w14:paraId="7010CCFD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37D7C28" w14:textId="77777777" w:rsidR="00A664DC" w:rsidRPr="001D37F0" w:rsidRDefault="00A664DC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D0088A" w:rsidRPr="001D37F0" w14:paraId="623CE9EF" w14:textId="77777777" w:rsidTr="00D0088A">
        <w:trPr>
          <w:trHeight w:val="64"/>
        </w:trPr>
        <w:tc>
          <w:tcPr>
            <w:tcW w:w="9659" w:type="dxa"/>
            <w:gridSpan w:val="4"/>
          </w:tcPr>
          <w:p w14:paraId="4F950A88" w14:textId="77777777" w:rsidR="00D0088A" w:rsidRDefault="00D0088A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23C1F0BB" w14:textId="22AF009F" w:rsidR="00D0088A" w:rsidRPr="00D0088A" w:rsidRDefault="00D0088A" w:rsidP="00D0088A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bina kunci dikotomi untuk mengelaskan lima organisma.</w:t>
            </w:r>
          </w:p>
        </w:tc>
      </w:tr>
      <w:tr w:rsidR="00A664DC" w:rsidRPr="001D37F0" w14:paraId="30ED20F2" w14:textId="77777777" w:rsidTr="00EC2735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2B83C46" w14:textId="77777777" w:rsidR="00A664DC" w:rsidRPr="00EF6138" w:rsidRDefault="00A664DC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A664DC" w:rsidRPr="001D37F0" w14:paraId="08502DCA" w14:textId="77777777" w:rsidTr="00EC2735">
        <w:trPr>
          <w:trHeight w:val="735"/>
        </w:trPr>
        <w:tc>
          <w:tcPr>
            <w:tcW w:w="9659" w:type="dxa"/>
            <w:gridSpan w:val="4"/>
          </w:tcPr>
          <w:p w14:paraId="1415C3C0" w14:textId="77777777" w:rsidR="00A664DC" w:rsidRDefault="00A664DC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3B037679" w14:textId="77777777" w:rsidR="00A664DC" w:rsidRDefault="00A664DC" w:rsidP="00D0088A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D0088A">
              <w:rPr>
                <w:bCs/>
                <w:sz w:val="24"/>
                <w:szCs w:val="24"/>
                <w:lang w:val="en-US"/>
              </w:rPr>
              <w:t>menunjukkan contoh kekunci dikotomi di dalam buku teks halaman 151 sambil menerangkan contoh tersebut kepada murid.</w:t>
            </w:r>
          </w:p>
          <w:p w14:paraId="30C4C898" w14:textId="41B92078" w:rsidR="00D0088A" w:rsidRPr="00AC3FA4" w:rsidRDefault="00D0088A" w:rsidP="00D0088A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A664DC" w:rsidRPr="001D37F0" w14:paraId="0B217A07" w14:textId="77777777" w:rsidTr="00EC2735">
        <w:trPr>
          <w:trHeight w:val="930"/>
        </w:trPr>
        <w:tc>
          <w:tcPr>
            <w:tcW w:w="9659" w:type="dxa"/>
            <w:gridSpan w:val="4"/>
          </w:tcPr>
          <w:p w14:paraId="06F94533" w14:textId="77777777" w:rsidR="00A664DC" w:rsidRDefault="00A664DC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23E06C74" w14:textId="77777777" w:rsidR="00A664DC" w:rsidRDefault="00A664DC" w:rsidP="00D0088A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ahagikan kepada beberapa kumpulan.</w:t>
            </w:r>
          </w:p>
          <w:p w14:paraId="5FC74C42" w14:textId="77777777" w:rsidR="00A664DC" w:rsidRDefault="00A664DC" w:rsidP="00D0088A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Setiap </w:t>
            </w:r>
            <w:r w:rsidR="00D0088A">
              <w:rPr>
                <w:bCs/>
                <w:sz w:val="24"/>
                <w:szCs w:val="24"/>
                <w:lang w:val="en-US"/>
              </w:rPr>
              <w:t>kumpulan dikehendaki melengkapkan kekunci dikotomi yang diberikan oleh guru.</w:t>
            </w:r>
          </w:p>
          <w:p w14:paraId="5BF2C2A1" w14:textId="3FE11CEA" w:rsidR="00D0088A" w:rsidRPr="00D0088A" w:rsidRDefault="00D0088A" w:rsidP="00D0088A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secara individu bergerak untuk melihat hasil perbincangan tentang penulisan nama saintifik dan kekunci dikotomi atau hasil kerja rakan-rakan dengan isyarat daripada guru.</w:t>
            </w:r>
          </w:p>
        </w:tc>
      </w:tr>
      <w:tr w:rsidR="00A664DC" w:rsidRPr="001D37F0" w14:paraId="7C99F0A6" w14:textId="77777777" w:rsidTr="00EC2735">
        <w:trPr>
          <w:trHeight w:val="627"/>
        </w:trPr>
        <w:tc>
          <w:tcPr>
            <w:tcW w:w="9659" w:type="dxa"/>
            <w:gridSpan w:val="4"/>
          </w:tcPr>
          <w:p w14:paraId="1E53025C" w14:textId="77777777" w:rsidR="00A664DC" w:rsidRDefault="00A664DC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718E5684" w14:textId="483676CE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425505">
              <w:rPr>
                <w:sz w:val="24"/>
                <w:szCs w:val="24"/>
                <w:lang w:val="en-US"/>
              </w:rPr>
              <w:t>4 dan 5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8A2DF4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8A2DF4">
              <w:rPr>
                <w:sz w:val="24"/>
                <w:szCs w:val="24"/>
                <w:lang w:val="en-US"/>
              </w:rPr>
              <w:t>110</w:t>
            </w:r>
            <w:r w:rsidR="00D0088A">
              <w:rPr>
                <w:sz w:val="24"/>
                <w:szCs w:val="24"/>
                <w:lang w:val="en-US"/>
              </w:rPr>
              <w:t xml:space="preserve"> dan </w:t>
            </w:r>
            <w:r w:rsidR="008A2DF4">
              <w:rPr>
                <w:sz w:val="24"/>
                <w:szCs w:val="24"/>
                <w:lang w:val="en-US"/>
              </w:rPr>
              <w:t>111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A664DC" w:rsidRPr="001D37F0" w14:paraId="203633BD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8B20352" w14:textId="77777777" w:rsidR="00A664DC" w:rsidRPr="001D37F0" w:rsidRDefault="00A664DC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A664DC" w:rsidRPr="001D37F0" w14:paraId="5A5886B0" w14:textId="77777777" w:rsidTr="00EC2735">
        <w:trPr>
          <w:trHeight w:val="3152"/>
        </w:trPr>
        <w:tc>
          <w:tcPr>
            <w:tcW w:w="9659" w:type="dxa"/>
            <w:gridSpan w:val="4"/>
          </w:tcPr>
          <w:p w14:paraId="5A6B900F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6B826457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04505618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19038D32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</w:p>
          <w:p w14:paraId="384C6CAA" w14:textId="77777777" w:rsidR="00A664DC" w:rsidRDefault="00A664DC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66F183C2" w14:textId="77777777" w:rsidR="00A664DC" w:rsidRPr="001D37F0" w:rsidRDefault="00A664DC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2D2D746E" w14:textId="77777777" w:rsidR="00A664DC" w:rsidRDefault="00A664DC"/>
    <w:p w14:paraId="5A929806" w14:textId="77777777" w:rsidR="00D0088A" w:rsidRDefault="00D0088A"/>
    <w:p w14:paraId="388D2D1C" w14:textId="77777777" w:rsidR="00D0088A" w:rsidRDefault="00D0088A"/>
    <w:p w14:paraId="2C123606" w14:textId="77777777" w:rsidR="00D0088A" w:rsidRDefault="00D0088A"/>
    <w:p w14:paraId="4B21EC41" w14:textId="77777777" w:rsidR="00D0088A" w:rsidRDefault="00D0088A"/>
    <w:p w14:paraId="688D26F8" w14:textId="77777777" w:rsidR="00D0088A" w:rsidRDefault="00D0088A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1915"/>
        <w:gridCol w:w="1610"/>
        <w:gridCol w:w="1433"/>
        <w:gridCol w:w="177"/>
        <w:gridCol w:w="1127"/>
        <w:gridCol w:w="2093"/>
      </w:tblGrid>
      <w:tr w:rsidR="00D0088A" w:rsidRPr="001D37F0" w14:paraId="59DAD630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4DDE07B7" w14:textId="77777777" w:rsidR="00D0088A" w:rsidRPr="001D37F0" w:rsidRDefault="00D0088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D0088A" w:rsidRPr="001D37F0" w14:paraId="385AF2D7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B57E00E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3"/>
            <w:vAlign w:val="center"/>
          </w:tcPr>
          <w:p w14:paraId="353B5327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3FF1BF62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3847DFA1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0088A" w:rsidRPr="001D37F0" w14:paraId="46CD94F2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422E34C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3"/>
            <w:vAlign w:val="center"/>
          </w:tcPr>
          <w:p w14:paraId="19768F23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gridSpan w:val="2"/>
            <w:vAlign w:val="center"/>
          </w:tcPr>
          <w:p w14:paraId="745DF1DA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314249E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0088A" w:rsidRPr="001D37F0" w14:paraId="269D8457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7D7CFB2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3"/>
            <w:vAlign w:val="center"/>
          </w:tcPr>
          <w:p w14:paraId="0D47B9F5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.0 Biodiversiti</w:t>
            </w:r>
          </w:p>
        </w:tc>
        <w:tc>
          <w:tcPr>
            <w:tcW w:w="1304" w:type="dxa"/>
            <w:gridSpan w:val="2"/>
            <w:vAlign w:val="center"/>
          </w:tcPr>
          <w:p w14:paraId="13B59AC3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38FEEB81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0088A" w:rsidRPr="001D37F0" w14:paraId="7BB1A956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3EAB43B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3"/>
            <w:vAlign w:val="center"/>
          </w:tcPr>
          <w:p w14:paraId="5E10FEDE" w14:textId="2DBEE2C1" w:rsidR="00D0088A" w:rsidRPr="001D37F0" w:rsidRDefault="005014D1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iodiversiti</w:t>
            </w:r>
          </w:p>
        </w:tc>
        <w:tc>
          <w:tcPr>
            <w:tcW w:w="1304" w:type="dxa"/>
            <w:gridSpan w:val="2"/>
            <w:vAlign w:val="center"/>
          </w:tcPr>
          <w:p w14:paraId="4D0E76C5" w14:textId="77777777" w:rsidR="00D0088A" w:rsidRPr="001D37F0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3EEF4187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0088A" w:rsidRPr="001D37F0" w14:paraId="2AEFE9C9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69BA4B84" w14:textId="77777777" w:rsidR="00D0088A" w:rsidRPr="001D37F0" w:rsidRDefault="00D0088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D0088A" w:rsidRPr="001D37F0" w14:paraId="6B91CFE5" w14:textId="77777777" w:rsidTr="00EC2735">
        <w:trPr>
          <w:trHeight w:val="64"/>
        </w:trPr>
        <w:tc>
          <w:tcPr>
            <w:tcW w:w="9659" w:type="dxa"/>
            <w:gridSpan w:val="7"/>
          </w:tcPr>
          <w:p w14:paraId="50E88DE6" w14:textId="77777777" w:rsidR="00D0088A" w:rsidRDefault="00D0088A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28D8D17D" w14:textId="77777777" w:rsidR="005014D1" w:rsidRDefault="00621C27" w:rsidP="00621C27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huraikan satu pokok filogeni.</w:t>
            </w:r>
          </w:p>
          <w:p w14:paraId="04988E25" w14:textId="3C2FE9AC" w:rsidR="00621C27" w:rsidRPr="00621C27" w:rsidRDefault="00621C27" w:rsidP="00621C27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yatakan empat kepentingan biodiversiti terhadap alam sekitar dan manusia.</w:t>
            </w:r>
          </w:p>
        </w:tc>
      </w:tr>
      <w:tr w:rsidR="00D0088A" w:rsidRPr="001D37F0" w14:paraId="0B6D81CA" w14:textId="77777777" w:rsidTr="00EC2735">
        <w:trPr>
          <w:trHeight w:val="397"/>
        </w:trPr>
        <w:tc>
          <w:tcPr>
            <w:tcW w:w="9659" w:type="dxa"/>
            <w:gridSpan w:val="7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53E175B5" w14:textId="77777777" w:rsidR="00D0088A" w:rsidRPr="00EF6138" w:rsidRDefault="00D0088A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D0088A" w:rsidRPr="001D37F0" w14:paraId="5C59674B" w14:textId="77777777" w:rsidTr="00EC2735">
        <w:trPr>
          <w:trHeight w:val="735"/>
        </w:trPr>
        <w:tc>
          <w:tcPr>
            <w:tcW w:w="9659" w:type="dxa"/>
            <w:gridSpan w:val="7"/>
          </w:tcPr>
          <w:p w14:paraId="0318DE7B" w14:textId="77777777" w:rsidR="00D0088A" w:rsidRDefault="00D0088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6DCE80B" w14:textId="77777777" w:rsidR="00D0088A" w:rsidRDefault="00D0088A" w:rsidP="006A01A6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6A01A6">
              <w:rPr>
                <w:bCs/>
                <w:sz w:val="24"/>
                <w:szCs w:val="24"/>
                <w:lang w:val="en-US"/>
              </w:rPr>
              <w:t>menunjukkan contoh pokok filogeni bagi tumbuhan darat di dalam buku teks halaman 154 dan menerangkan contoh tersebut kepada murid.</w:t>
            </w:r>
          </w:p>
          <w:p w14:paraId="3F02673C" w14:textId="77777777" w:rsidR="006A01A6" w:rsidRDefault="006A01A6" w:rsidP="006A01A6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  <w:p w14:paraId="7EFD7409" w14:textId="2674D0FE" w:rsidR="006A01A6" w:rsidRPr="00AC3FA4" w:rsidRDefault="006A01A6" w:rsidP="006A01A6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ngetahuan murid mengenai kepentingan biodiversiti terhadap alam sekitar dan manusia.</w:t>
            </w:r>
          </w:p>
        </w:tc>
      </w:tr>
      <w:tr w:rsidR="00D0088A" w:rsidRPr="001D37F0" w14:paraId="428848DE" w14:textId="77777777" w:rsidTr="00EC2735">
        <w:trPr>
          <w:trHeight w:val="930"/>
        </w:trPr>
        <w:tc>
          <w:tcPr>
            <w:tcW w:w="9659" w:type="dxa"/>
            <w:gridSpan w:val="7"/>
          </w:tcPr>
          <w:p w14:paraId="6CDC82FB" w14:textId="77777777" w:rsidR="00D0088A" w:rsidRDefault="00D0088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5C596D15" w14:textId="77777777" w:rsidR="00621C27" w:rsidRDefault="00D0088A" w:rsidP="00621C27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</w:t>
            </w:r>
            <w:r w:rsidR="005014D1">
              <w:rPr>
                <w:bCs/>
                <w:sz w:val="24"/>
                <w:szCs w:val="24"/>
                <w:lang w:val="en-US"/>
              </w:rPr>
              <w:t>dibahagikan kepada beberapa kumpulan.</w:t>
            </w:r>
            <w:r w:rsidR="00621C27">
              <w:rPr>
                <w:bCs/>
                <w:sz w:val="24"/>
                <w:szCs w:val="24"/>
                <w:lang w:val="en-US"/>
              </w:rPr>
              <w:t xml:space="preserve"> Aktiviti </w:t>
            </w:r>
            <w:r w:rsidR="00621C27">
              <w:rPr>
                <w:bCs/>
                <w:i/>
                <w:iCs/>
                <w:sz w:val="24"/>
                <w:szCs w:val="24"/>
                <w:lang w:val="en-US"/>
              </w:rPr>
              <w:t xml:space="preserve">Team Stand-N-Share </w:t>
            </w:r>
            <w:r w:rsidR="00621C27">
              <w:rPr>
                <w:bCs/>
                <w:sz w:val="24"/>
                <w:szCs w:val="24"/>
                <w:lang w:val="en-US"/>
              </w:rPr>
              <w:t>dijalankan (PAK21).</w:t>
            </w:r>
          </w:p>
          <w:p w14:paraId="5C2F48F1" w14:textId="77777777" w:rsidR="00621C27" w:rsidRDefault="00621C27" w:rsidP="00621C27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mua murid berdiri dalam kumpulan masing-masing.</w:t>
            </w:r>
          </w:p>
          <w:p w14:paraId="091A71D2" w14:textId="77777777" w:rsidR="00621C27" w:rsidRDefault="00621C27" w:rsidP="00621C27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diberikan soalan pokok filogeni dan setiap wakil kumpulan memberikan jawapan di hadapan kelas. Kumpulan lain diberikan tajuk kepentingan biodiversiti.</w:t>
            </w:r>
          </w:p>
          <w:p w14:paraId="23D87835" w14:textId="0636801B" w:rsidR="00621C27" w:rsidRPr="00621C27" w:rsidRDefault="00621C27" w:rsidP="00621C27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Kumpulan hanya boleh duduk jika bersetuju dan berkongsi jawapan atau pendapat dengan kumpulan lain.</w:t>
            </w:r>
          </w:p>
        </w:tc>
      </w:tr>
      <w:tr w:rsidR="00D0088A" w:rsidRPr="001D37F0" w14:paraId="7AB44419" w14:textId="77777777" w:rsidTr="00EC2735">
        <w:trPr>
          <w:trHeight w:val="627"/>
        </w:trPr>
        <w:tc>
          <w:tcPr>
            <w:tcW w:w="9659" w:type="dxa"/>
            <w:gridSpan w:val="7"/>
          </w:tcPr>
          <w:p w14:paraId="01604EA9" w14:textId="77777777" w:rsidR="00D0088A" w:rsidRDefault="00D0088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6B64CFC" w14:textId="5CA25311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621C27">
              <w:rPr>
                <w:sz w:val="24"/>
                <w:szCs w:val="24"/>
                <w:lang w:val="en-US"/>
              </w:rPr>
              <w:t xml:space="preserve">3 </w:t>
            </w:r>
            <w:r w:rsidR="006146A8">
              <w:rPr>
                <w:sz w:val="24"/>
                <w:szCs w:val="24"/>
                <w:lang w:val="en-US"/>
              </w:rPr>
              <w:t>dan 4</w:t>
            </w:r>
            <w:r w:rsidR="00621C27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8A2DF4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8A2DF4">
              <w:rPr>
                <w:sz w:val="24"/>
                <w:szCs w:val="24"/>
                <w:lang w:val="en-US"/>
              </w:rPr>
              <w:t>112</w:t>
            </w:r>
            <w:r w:rsidR="00333FAA">
              <w:rPr>
                <w:sz w:val="24"/>
                <w:szCs w:val="24"/>
                <w:lang w:val="en-US"/>
              </w:rPr>
              <w:t xml:space="preserve"> dan</w:t>
            </w:r>
            <w:r w:rsidR="008A2DF4">
              <w:rPr>
                <w:sz w:val="24"/>
                <w:szCs w:val="24"/>
                <w:lang w:val="en-US"/>
              </w:rPr>
              <w:t xml:space="preserve"> 113</w:t>
            </w:r>
            <w:r w:rsidR="00621C27">
              <w:rPr>
                <w:sz w:val="24"/>
                <w:szCs w:val="24"/>
                <w:lang w:val="en-US"/>
              </w:rPr>
              <w:t>.</w:t>
            </w:r>
          </w:p>
        </w:tc>
      </w:tr>
      <w:tr w:rsidR="00D0088A" w:rsidRPr="001D37F0" w14:paraId="169DA556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70A5759B" w14:textId="77777777" w:rsidR="00D0088A" w:rsidRPr="001D37F0" w:rsidRDefault="00D0088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D0088A" w:rsidRPr="001D37F0" w14:paraId="527F1B45" w14:textId="77777777" w:rsidTr="00EC2735">
        <w:trPr>
          <w:trHeight w:val="3152"/>
        </w:trPr>
        <w:tc>
          <w:tcPr>
            <w:tcW w:w="9659" w:type="dxa"/>
            <w:gridSpan w:val="7"/>
          </w:tcPr>
          <w:p w14:paraId="38DC889E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7F71EDF6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0C2EB08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0BF64B3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</w:p>
          <w:p w14:paraId="29871C38" w14:textId="77777777" w:rsidR="00D0088A" w:rsidRDefault="00D0088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3F52471E" w14:textId="77777777" w:rsidR="00D0088A" w:rsidRPr="001D37F0" w:rsidRDefault="00D0088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  <w:tr w:rsidR="006A01A6" w:rsidRPr="001D37F0" w14:paraId="49932AEE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526A0D75" w14:textId="77777777" w:rsidR="006A01A6" w:rsidRPr="001D37F0" w:rsidRDefault="006A01A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6A01A6" w:rsidRPr="001D37F0" w14:paraId="43874203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DE2B5BE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3"/>
            <w:vAlign w:val="center"/>
          </w:tcPr>
          <w:p w14:paraId="6D630639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0AF2AE7F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1B1D064C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6A01A6" w:rsidRPr="001D37F0" w14:paraId="2AE65B36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6FC53F8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3"/>
            <w:vAlign w:val="center"/>
          </w:tcPr>
          <w:p w14:paraId="092E13A2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gridSpan w:val="2"/>
            <w:vAlign w:val="center"/>
          </w:tcPr>
          <w:p w14:paraId="47B3ECB7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C8D1187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6A01A6" w:rsidRPr="001D37F0" w14:paraId="6D89419B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6245E10F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3"/>
            <w:vAlign w:val="center"/>
          </w:tcPr>
          <w:p w14:paraId="2DD7F05D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.0 Biodiversiti</w:t>
            </w:r>
          </w:p>
        </w:tc>
        <w:tc>
          <w:tcPr>
            <w:tcW w:w="1304" w:type="dxa"/>
            <w:gridSpan w:val="2"/>
            <w:vAlign w:val="center"/>
          </w:tcPr>
          <w:p w14:paraId="502CF98C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686E60ED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6A01A6" w:rsidRPr="001D37F0" w14:paraId="76E5AACF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45A6CB86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3"/>
            <w:vAlign w:val="center"/>
          </w:tcPr>
          <w:p w14:paraId="2ADAA308" w14:textId="4F8A9A0F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ikroorganisma dan Virus</w:t>
            </w:r>
          </w:p>
        </w:tc>
        <w:tc>
          <w:tcPr>
            <w:tcW w:w="1304" w:type="dxa"/>
            <w:gridSpan w:val="2"/>
            <w:vAlign w:val="center"/>
          </w:tcPr>
          <w:p w14:paraId="20AD2B19" w14:textId="77777777" w:rsidR="006A01A6" w:rsidRPr="001D37F0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2E5B129C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6A01A6" w:rsidRPr="001D37F0" w14:paraId="3EB5AE4F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63D6B39E" w14:textId="77777777" w:rsidR="006A01A6" w:rsidRPr="001D37F0" w:rsidRDefault="006A01A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6A01A6" w:rsidRPr="001D37F0" w14:paraId="11D00B6F" w14:textId="77777777" w:rsidTr="006A01A6">
        <w:trPr>
          <w:trHeight w:val="64"/>
        </w:trPr>
        <w:tc>
          <w:tcPr>
            <w:tcW w:w="9659" w:type="dxa"/>
            <w:gridSpan w:val="7"/>
            <w:tcBorders>
              <w:bottom w:val="nil"/>
            </w:tcBorders>
          </w:tcPr>
          <w:p w14:paraId="5AECD47B" w14:textId="77777777" w:rsidR="006A01A6" w:rsidRDefault="006A01A6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02B5C194" w14:textId="308A5D13" w:rsidR="006A01A6" w:rsidRPr="00621C27" w:rsidRDefault="006A01A6" w:rsidP="006A01A6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enal pasti ciri utama empat jenis mikrooganisma dan virus:</w:t>
            </w:r>
          </w:p>
        </w:tc>
      </w:tr>
      <w:tr w:rsidR="006A01A6" w:rsidRPr="001D37F0" w14:paraId="458A95E6" w14:textId="77777777" w:rsidTr="006A01A6">
        <w:trPr>
          <w:trHeight w:val="64"/>
        </w:trPr>
        <w:tc>
          <w:tcPr>
            <w:tcW w:w="3219" w:type="dxa"/>
            <w:gridSpan w:val="2"/>
            <w:tcBorders>
              <w:top w:val="nil"/>
              <w:right w:val="nil"/>
            </w:tcBorders>
          </w:tcPr>
          <w:p w14:paraId="07784372" w14:textId="77777777" w:rsidR="006A01A6" w:rsidRDefault="006A01A6" w:rsidP="006A01A6">
            <w:pPr>
              <w:pStyle w:val="ListParagraph"/>
              <w:numPr>
                <w:ilvl w:val="0"/>
                <w:numId w:val="15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akteria</w:t>
            </w:r>
          </w:p>
          <w:p w14:paraId="133AA4BB" w14:textId="12CF7644" w:rsidR="006A01A6" w:rsidRPr="006A01A6" w:rsidRDefault="006A01A6" w:rsidP="006A01A6">
            <w:pPr>
              <w:pStyle w:val="ListParagraph"/>
              <w:numPr>
                <w:ilvl w:val="0"/>
                <w:numId w:val="15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rotozoa</w:t>
            </w:r>
          </w:p>
        </w:tc>
        <w:tc>
          <w:tcPr>
            <w:tcW w:w="3220" w:type="dxa"/>
            <w:gridSpan w:val="3"/>
            <w:tcBorders>
              <w:top w:val="nil"/>
              <w:left w:val="nil"/>
              <w:right w:val="nil"/>
            </w:tcBorders>
          </w:tcPr>
          <w:p w14:paraId="22589DA0" w14:textId="77777777" w:rsidR="006A01A6" w:rsidRDefault="006A01A6" w:rsidP="006A01A6">
            <w:pPr>
              <w:pStyle w:val="ListParagraph"/>
              <w:numPr>
                <w:ilvl w:val="0"/>
                <w:numId w:val="1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lga</w:t>
            </w:r>
          </w:p>
          <w:p w14:paraId="4BCE56DA" w14:textId="6913413A" w:rsidR="006A01A6" w:rsidRPr="006A01A6" w:rsidRDefault="006A01A6" w:rsidP="006A01A6">
            <w:pPr>
              <w:pStyle w:val="ListParagraph"/>
              <w:numPr>
                <w:ilvl w:val="0"/>
                <w:numId w:val="1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Kulat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</w:tcBorders>
          </w:tcPr>
          <w:p w14:paraId="66CC4547" w14:textId="53059216" w:rsidR="006A01A6" w:rsidRPr="006A01A6" w:rsidRDefault="006A01A6" w:rsidP="006A01A6">
            <w:pPr>
              <w:pStyle w:val="ListParagraph"/>
              <w:numPr>
                <w:ilvl w:val="0"/>
                <w:numId w:val="15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Virus</w:t>
            </w:r>
          </w:p>
        </w:tc>
      </w:tr>
      <w:tr w:rsidR="006A01A6" w:rsidRPr="001D37F0" w14:paraId="1781D551" w14:textId="77777777" w:rsidTr="00EC2735">
        <w:trPr>
          <w:trHeight w:val="397"/>
        </w:trPr>
        <w:tc>
          <w:tcPr>
            <w:tcW w:w="9659" w:type="dxa"/>
            <w:gridSpan w:val="7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75534B6F" w14:textId="77777777" w:rsidR="006A01A6" w:rsidRPr="00EF6138" w:rsidRDefault="006A01A6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6A01A6" w:rsidRPr="001D37F0" w14:paraId="566B1D04" w14:textId="77777777" w:rsidTr="00EC2735">
        <w:trPr>
          <w:trHeight w:val="735"/>
        </w:trPr>
        <w:tc>
          <w:tcPr>
            <w:tcW w:w="9659" w:type="dxa"/>
            <w:gridSpan w:val="7"/>
          </w:tcPr>
          <w:p w14:paraId="6AE13ECB" w14:textId="77777777" w:rsidR="006A01A6" w:rsidRDefault="006A01A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02F47255" w14:textId="77777777" w:rsidR="006A01A6" w:rsidRDefault="006A01A6" w:rsidP="009A4B5E">
            <w:pPr>
              <w:pStyle w:val="ListParagraph"/>
              <w:numPr>
                <w:ilvl w:val="0"/>
                <w:numId w:val="1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9A4B5E">
              <w:rPr>
                <w:bCs/>
                <w:sz w:val="24"/>
                <w:szCs w:val="24"/>
                <w:lang w:val="en-US"/>
              </w:rPr>
              <w:t>dan murid bersoal jawab untuk menguji tahap pengetahuan murid mengenai mikroorganisma dan virus.</w:t>
            </w:r>
          </w:p>
          <w:p w14:paraId="1EE11673" w14:textId="77777777" w:rsidR="009A4B5E" w:rsidRDefault="009A4B5E" w:rsidP="009A4B5E">
            <w:pPr>
              <w:pStyle w:val="ListParagraph"/>
              <w:numPr>
                <w:ilvl w:val="0"/>
                <w:numId w:val="1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erangkan setiap ciri utama mikroorganisma dan virus di dalam buku teks halaman 155, 156, 157 dan 158.</w:t>
            </w:r>
          </w:p>
          <w:p w14:paraId="66448E60" w14:textId="77777777" w:rsidR="009A4B5E" w:rsidRDefault="009A4B5E" w:rsidP="009A4B5E">
            <w:pPr>
              <w:pStyle w:val="ListParagraph"/>
              <w:numPr>
                <w:ilvl w:val="0"/>
                <w:numId w:val="1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  <w:p w14:paraId="77175D81" w14:textId="2C9D4EAE" w:rsidR="009A4B5E" w:rsidRPr="00AC3FA4" w:rsidRDefault="009A4B5E" w:rsidP="009A4B5E">
            <w:pPr>
              <w:pStyle w:val="ListParagraph"/>
              <w:numPr>
                <w:ilvl w:val="0"/>
                <w:numId w:val="1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beberapa orang murid bersoal jawab untuk menguji tahap pemahaman murid.</w:t>
            </w:r>
          </w:p>
        </w:tc>
      </w:tr>
      <w:tr w:rsidR="006A01A6" w:rsidRPr="001D37F0" w14:paraId="5E88C4D6" w14:textId="77777777" w:rsidTr="006A01A6">
        <w:trPr>
          <w:trHeight w:val="930"/>
        </w:trPr>
        <w:tc>
          <w:tcPr>
            <w:tcW w:w="9659" w:type="dxa"/>
            <w:gridSpan w:val="7"/>
            <w:tcBorders>
              <w:bottom w:val="nil"/>
            </w:tcBorders>
          </w:tcPr>
          <w:p w14:paraId="664505BB" w14:textId="77777777" w:rsidR="006A01A6" w:rsidRDefault="006A01A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360231C7" w14:textId="77777777" w:rsidR="006A01A6" w:rsidRDefault="006A01A6" w:rsidP="006A01A6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dibahagikan kepada beberapa kumpulan. Aktiviti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 xml:space="preserve">Fan-N-Pick </w:t>
            </w:r>
            <w:r>
              <w:rPr>
                <w:bCs/>
                <w:sz w:val="24"/>
                <w:szCs w:val="24"/>
                <w:lang w:val="en-US"/>
              </w:rPr>
              <w:t>dijalankan (PAK21).</w:t>
            </w:r>
          </w:p>
          <w:p w14:paraId="762289C0" w14:textId="77777777" w:rsidR="006A01A6" w:rsidRDefault="006A01A6" w:rsidP="006A01A6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diberikan kad soalan berkaitan tajuk ciri utama mikroorganisma dan virus.</w:t>
            </w:r>
          </w:p>
          <w:p w14:paraId="5A3280EC" w14:textId="427FC507" w:rsidR="006A01A6" w:rsidRPr="00621C27" w:rsidRDefault="006A01A6" w:rsidP="006A01A6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ahli kumpulan mempunyai peranan dan setiap peranan dimainkan secara bergilir-gilir</w:t>
            </w:r>
          </w:p>
        </w:tc>
      </w:tr>
      <w:tr w:rsidR="006A01A6" w:rsidRPr="001D37F0" w14:paraId="0DF762DD" w14:textId="77777777" w:rsidTr="006A01A6">
        <w:trPr>
          <w:trHeight w:val="930"/>
        </w:trPr>
        <w:tc>
          <w:tcPr>
            <w:tcW w:w="4829" w:type="dxa"/>
            <w:gridSpan w:val="3"/>
            <w:tcBorders>
              <w:top w:val="nil"/>
              <w:bottom w:val="nil"/>
              <w:right w:val="nil"/>
            </w:tcBorders>
          </w:tcPr>
          <w:p w14:paraId="4302CD4E" w14:textId="77777777" w:rsidR="006A01A6" w:rsidRPr="006A01A6" w:rsidRDefault="006A01A6" w:rsidP="006A01A6">
            <w:pPr>
              <w:pStyle w:val="ListParagraph"/>
              <w:numPr>
                <w:ilvl w:val="0"/>
                <w:numId w:val="17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6A01A6">
              <w:rPr>
                <w:bCs/>
                <w:sz w:val="24"/>
                <w:szCs w:val="24"/>
                <w:lang w:val="en-US"/>
              </w:rPr>
              <w:t>Murid 1: Susun kad seperti biasa</w:t>
            </w:r>
          </w:p>
          <w:p w14:paraId="4AE13BB2" w14:textId="73D09684" w:rsidR="006A01A6" w:rsidRPr="006A01A6" w:rsidRDefault="006A01A6" w:rsidP="006A01A6">
            <w:pPr>
              <w:pStyle w:val="ListParagraph"/>
              <w:numPr>
                <w:ilvl w:val="0"/>
                <w:numId w:val="17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6A01A6">
              <w:rPr>
                <w:bCs/>
                <w:sz w:val="24"/>
                <w:szCs w:val="24"/>
                <w:lang w:val="en-US"/>
              </w:rPr>
              <w:t>Murid 2: Pilih kad dan bacakan soalan</w:t>
            </w:r>
          </w:p>
        </w:tc>
        <w:tc>
          <w:tcPr>
            <w:tcW w:w="4830" w:type="dxa"/>
            <w:gridSpan w:val="4"/>
            <w:tcBorders>
              <w:top w:val="nil"/>
              <w:left w:val="nil"/>
              <w:bottom w:val="nil"/>
            </w:tcBorders>
          </w:tcPr>
          <w:p w14:paraId="50866166" w14:textId="77777777" w:rsidR="006A01A6" w:rsidRPr="009A4B5E" w:rsidRDefault="006A01A6" w:rsidP="009A4B5E">
            <w:pPr>
              <w:pStyle w:val="ListParagraph"/>
              <w:numPr>
                <w:ilvl w:val="0"/>
                <w:numId w:val="17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9A4B5E">
              <w:rPr>
                <w:bCs/>
                <w:sz w:val="24"/>
                <w:szCs w:val="24"/>
                <w:lang w:val="en-US"/>
              </w:rPr>
              <w:t>Murid 3: Jawab soalan</w:t>
            </w:r>
          </w:p>
          <w:p w14:paraId="0334719E" w14:textId="5122EDAE" w:rsidR="006A01A6" w:rsidRPr="009A4B5E" w:rsidRDefault="006A01A6" w:rsidP="009A4B5E">
            <w:pPr>
              <w:pStyle w:val="ListParagraph"/>
              <w:numPr>
                <w:ilvl w:val="0"/>
                <w:numId w:val="17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9A4B5E">
              <w:rPr>
                <w:bCs/>
                <w:sz w:val="24"/>
                <w:szCs w:val="24"/>
                <w:lang w:val="en-US"/>
              </w:rPr>
              <w:t>Murid 4: Beri respons dan pujian kepada jawapan rakan yang diberi</w:t>
            </w:r>
          </w:p>
        </w:tc>
      </w:tr>
      <w:tr w:rsidR="006A01A6" w:rsidRPr="001D37F0" w14:paraId="1819CB78" w14:textId="77777777" w:rsidTr="006A01A6">
        <w:trPr>
          <w:trHeight w:val="64"/>
        </w:trPr>
        <w:tc>
          <w:tcPr>
            <w:tcW w:w="9659" w:type="dxa"/>
            <w:gridSpan w:val="7"/>
            <w:tcBorders>
              <w:top w:val="nil"/>
            </w:tcBorders>
          </w:tcPr>
          <w:p w14:paraId="00E97AD4" w14:textId="652B78AE" w:rsidR="006A01A6" w:rsidRPr="006A01A6" w:rsidRDefault="006A01A6" w:rsidP="006A01A6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an guru bersoal jawab tentang keseluruhan aktiviti.</w:t>
            </w:r>
          </w:p>
        </w:tc>
      </w:tr>
      <w:tr w:rsidR="006A01A6" w:rsidRPr="001D37F0" w14:paraId="78301D5C" w14:textId="77777777" w:rsidTr="00EC2735">
        <w:trPr>
          <w:trHeight w:val="627"/>
        </w:trPr>
        <w:tc>
          <w:tcPr>
            <w:tcW w:w="9659" w:type="dxa"/>
            <w:gridSpan w:val="7"/>
          </w:tcPr>
          <w:p w14:paraId="3FF41D2F" w14:textId="77777777" w:rsidR="006A01A6" w:rsidRDefault="006A01A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13106CF1" w14:textId="501820B4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>
              <w:rPr>
                <w:sz w:val="24"/>
                <w:szCs w:val="24"/>
                <w:lang w:val="en-US"/>
              </w:rPr>
              <w:t xml:space="preserve">1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FD0A62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6B22EF">
              <w:rPr>
                <w:sz w:val="24"/>
                <w:szCs w:val="24"/>
                <w:lang w:val="en-US"/>
              </w:rPr>
              <w:t>115</w:t>
            </w:r>
            <w:r w:rsidR="00F409FD">
              <w:rPr>
                <w:sz w:val="24"/>
                <w:szCs w:val="24"/>
                <w:lang w:val="en-US"/>
              </w:rPr>
              <w:t xml:space="preserve"> dan </w:t>
            </w:r>
            <w:r w:rsidR="006B22EF">
              <w:rPr>
                <w:sz w:val="24"/>
                <w:szCs w:val="24"/>
                <w:lang w:val="en-US"/>
              </w:rPr>
              <w:t>116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6A01A6" w:rsidRPr="001D37F0" w14:paraId="705C1E88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68E33B05" w14:textId="77777777" w:rsidR="006A01A6" w:rsidRPr="001D37F0" w:rsidRDefault="006A01A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6A01A6" w:rsidRPr="001D37F0" w14:paraId="62D67E8B" w14:textId="77777777" w:rsidTr="009A4B5E">
        <w:trPr>
          <w:trHeight w:val="2791"/>
        </w:trPr>
        <w:tc>
          <w:tcPr>
            <w:tcW w:w="9659" w:type="dxa"/>
            <w:gridSpan w:val="7"/>
          </w:tcPr>
          <w:p w14:paraId="190C40F1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06242902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3445E1D5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77F57361" w14:textId="77777777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</w:p>
          <w:p w14:paraId="1E5849A0" w14:textId="77777777" w:rsidR="006A01A6" w:rsidRDefault="006A01A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3C0D3C7E" w14:textId="35AE92F9" w:rsidR="006A01A6" w:rsidRPr="001D37F0" w:rsidRDefault="006A01A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</w:t>
            </w:r>
            <w:r w:rsidR="009A4B5E">
              <w:rPr>
                <w:sz w:val="24"/>
                <w:szCs w:val="24"/>
                <w:lang w:val="en-US"/>
              </w:rPr>
              <w:t>__</w:t>
            </w:r>
          </w:p>
        </w:tc>
      </w:tr>
    </w:tbl>
    <w:p w14:paraId="6D54345F" w14:textId="77777777" w:rsidR="006A01A6" w:rsidRDefault="006A01A6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1110"/>
        <w:gridCol w:w="2415"/>
        <w:gridCol w:w="1433"/>
        <w:gridCol w:w="982"/>
        <w:gridCol w:w="322"/>
        <w:gridCol w:w="2093"/>
      </w:tblGrid>
      <w:tr w:rsidR="009A4B5E" w:rsidRPr="001D37F0" w14:paraId="09DA0624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78DE7922" w14:textId="77777777" w:rsidR="009A4B5E" w:rsidRPr="001D37F0" w:rsidRDefault="009A4B5E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9A4B5E" w:rsidRPr="001D37F0" w14:paraId="6326E9BA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C2A3F11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3"/>
            <w:vAlign w:val="center"/>
          </w:tcPr>
          <w:p w14:paraId="4BC21431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6F8D6B4C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1F5A3819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A4B5E" w:rsidRPr="001D37F0" w14:paraId="47653878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66E16BD2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3"/>
            <w:vAlign w:val="center"/>
          </w:tcPr>
          <w:p w14:paraId="70F23CAA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gridSpan w:val="2"/>
            <w:vAlign w:val="center"/>
          </w:tcPr>
          <w:p w14:paraId="180E3CBF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753D2FF1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A4B5E" w:rsidRPr="001D37F0" w14:paraId="186C6DC9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134409E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3"/>
            <w:vAlign w:val="center"/>
          </w:tcPr>
          <w:p w14:paraId="1C9FABE4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.0 Biodiversiti</w:t>
            </w:r>
          </w:p>
        </w:tc>
        <w:tc>
          <w:tcPr>
            <w:tcW w:w="1304" w:type="dxa"/>
            <w:gridSpan w:val="2"/>
            <w:vAlign w:val="center"/>
          </w:tcPr>
          <w:p w14:paraId="34921009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627E0AAD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A4B5E" w:rsidRPr="001D37F0" w14:paraId="2963E5A8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2BC70D1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3"/>
            <w:vAlign w:val="center"/>
          </w:tcPr>
          <w:p w14:paraId="6240CFA0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ikroorganisma dan Virus</w:t>
            </w:r>
          </w:p>
        </w:tc>
        <w:tc>
          <w:tcPr>
            <w:tcW w:w="1304" w:type="dxa"/>
            <w:gridSpan w:val="2"/>
            <w:vAlign w:val="center"/>
          </w:tcPr>
          <w:p w14:paraId="6B6A14D3" w14:textId="77777777" w:rsidR="009A4B5E" w:rsidRPr="001D37F0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5FADCB7A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A4B5E" w:rsidRPr="001D37F0" w14:paraId="35936C82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786E2BCE" w14:textId="77777777" w:rsidR="009A4B5E" w:rsidRPr="001D37F0" w:rsidRDefault="009A4B5E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EF6138" w:rsidRPr="001D37F0" w14:paraId="61499C3D" w14:textId="77777777" w:rsidTr="00EF6138">
        <w:trPr>
          <w:trHeight w:val="379"/>
        </w:trPr>
        <w:tc>
          <w:tcPr>
            <w:tcW w:w="9659" w:type="dxa"/>
            <w:gridSpan w:val="7"/>
            <w:tcBorders>
              <w:bottom w:val="nil"/>
            </w:tcBorders>
          </w:tcPr>
          <w:p w14:paraId="73B675A4" w14:textId="77777777" w:rsidR="00EF6138" w:rsidRDefault="00EF6138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77BF01FB" w14:textId="77777777" w:rsidR="00EF6138" w:rsidRDefault="00EF6138" w:rsidP="00EF6138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erihalkan dua peranan mikroorganisma dalam kitar nitrogen.</w:t>
            </w:r>
          </w:p>
          <w:p w14:paraId="39CBFA2E" w14:textId="6A2DCD7B" w:rsidR="00EF6138" w:rsidRPr="00EF6138" w:rsidRDefault="00EF6138" w:rsidP="00EF6138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erihalkan empat peranan organisma sebagai:</w:t>
            </w:r>
          </w:p>
        </w:tc>
      </w:tr>
      <w:tr w:rsidR="00EF6138" w:rsidRPr="001D37F0" w14:paraId="4741BFB0" w14:textId="77777777" w:rsidTr="00EF6138">
        <w:trPr>
          <w:trHeight w:val="207"/>
        </w:trPr>
        <w:tc>
          <w:tcPr>
            <w:tcW w:w="2414" w:type="dxa"/>
            <w:gridSpan w:val="2"/>
            <w:tcBorders>
              <w:top w:val="nil"/>
              <w:right w:val="nil"/>
            </w:tcBorders>
          </w:tcPr>
          <w:p w14:paraId="41AB36BD" w14:textId="58E77D8A" w:rsidR="00EF6138" w:rsidRPr="00EF6138" w:rsidRDefault="00EF6138" w:rsidP="00EF6138">
            <w:pPr>
              <w:pStyle w:val="ListParagraph"/>
              <w:numPr>
                <w:ilvl w:val="0"/>
                <w:numId w:val="21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ngeluar</w:t>
            </w:r>
          </w:p>
        </w:tc>
        <w:tc>
          <w:tcPr>
            <w:tcW w:w="2415" w:type="dxa"/>
            <w:tcBorders>
              <w:top w:val="nil"/>
              <w:left w:val="nil"/>
              <w:right w:val="nil"/>
            </w:tcBorders>
          </w:tcPr>
          <w:p w14:paraId="605FD18A" w14:textId="5E3871F3" w:rsidR="00EF6138" w:rsidRPr="00EF6138" w:rsidRDefault="00EF6138" w:rsidP="00EF6138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ngurai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right w:val="nil"/>
            </w:tcBorders>
          </w:tcPr>
          <w:p w14:paraId="56F69604" w14:textId="130AF0BE" w:rsidR="00EF6138" w:rsidRPr="00EF6138" w:rsidRDefault="00EF6138" w:rsidP="00EF6138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imbion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</w:tcBorders>
          </w:tcPr>
          <w:p w14:paraId="3F8AB4AA" w14:textId="16E6CB54" w:rsidR="00EF6138" w:rsidRPr="00EF6138" w:rsidRDefault="00EF6138" w:rsidP="00EF6138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arasit</w:t>
            </w:r>
          </w:p>
        </w:tc>
      </w:tr>
      <w:tr w:rsidR="009A4B5E" w:rsidRPr="001D37F0" w14:paraId="5F32FDC3" w14:textId="77777777" w:rsidTr="00EC2735">
        <w:trPr>
          <w:trHeight w:val="397"/>
        </w:trPr>
        <w:tc>
          <w:tcPr>
            <w:tcW w:w="9659" w:type="dxa"/>
            <w:gridSpan w:val="7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FE855DF" w14:textId="77777777" w:rsidR="009A4B5E" w:rsidRPr="00EF6138" w:rsidRDefault="009A4B5E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9A4B5E" w:rsidRPr="001D37F0" w14:paraId="307747E7" w14:textId="77777777" w:rsidTr="00EC2735">
        <w:trPr>
          <w:trHeight w:val="735"/>
        </w:trPr>
        <w:tc>
          <w:tcPr>
            <w:tcW w:w="9659" w:type="dxa"/>
            <w:gridSpan w:val="7"/>
          </w:tcPr>
          <w:p w14:paraId="423E130F" w14:textId="77777777" w:rsidR="009A4B5E" w:rsidRDefault="009A4B5E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444B82E0" w14:textId="77777777" w:rsidR="009A4B5E" w:rsidRDefault="009A4B5E" w:rsidP="00EC3AEA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EC3AEA">
              <w:rPr>
                <w:bCs/>
                <w:sz w:val="24"/>
                <w:szCs w:val="24"/>
                <w:lang w:val="en-US"/>
              </w:rPr>
              <w:t>menunjukkan kitar nitrogen di dalam buku teks halaman 159 dan menerangkan peranan organisma dalam kitar nitrogen kepada murid.</w:t>
            </w:r>
          </w:p>
          <w:p w14:paraId="72242CAA" w14:textId="147D9FB5" w:rsidR="00EC3AEA" w:rsidRDefault="00EC3AEA" w:rsidP="00EC3AEA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mahaman murid.</w:t>
            </w:r>
          </w:p>
          <w:p w14:paraId="5B2001DC" w14:textId="77777777" w:rsidR="00EC3AEA" w:rsidRDefault="00EC3AEA" w:rsidP="00EC3AEA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erangkan peranan lain mikroorganisma di dalam buku teks halaman 160 dan 161.</w:t>
            </w:r>
          </w:p>
          <w:p w14:paraId="55F844E1" w14:textId="1E5B07A5" w:rsidR="00EC3AEA" w:rsidRPr="00EC3AEA" w:rsidRDefault="00EC3AEA" w:rsidP="00EC3AEA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EC3AEA" w:rsidRPr="001D37F0" w14:paraId="75DA291E" w14:textId="77777777" w:rsidTr="00EC3AEA">
        <w:trPr>
          <w:trHeight w:val="1849"/>
        </w:trPr>
        <w:tc>
          <w:tcPr>
            <w:tcW w:w="9659" w:type="dxa"/>
            <w:gridSpan w:val="7"/>
          </w:tcPr>
          <w:p w14:paraId="6B0E2C6D" w14:textId="77777777" w:rsidR="00EC3AEA" w:rsidRDefault="00EC3AE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1FC0BA64" w14:textId="77777777" w:rsidR="00EC3AEA" w:rsidRDefault="00EC3AEA" w:rsidP="00EC3AEA">
            <w:pPr>
              <w:pStyle w:val="ListParagraph"/>
              <w:numPr>
                <w:ilvl w:val="0"/>
                <w:numId w:val="2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dibahagikan kepada beberapa kumpulan dan membuat bulatan. Aktiviti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 xml:space="preserve">Spin-N-Think </w:t>
            </w:r>
            <w:r>
              <w:rPr>
                <w:bCs/>
                <w:sz w:val="24"/>
                <w:szCs w:val="24"/>
                <w:lang w:val="en-US"/>
              </w:rPr>
              <w:t>dijalankan (PAK21).</w:t>
            </w:r>
          </w:p>
          <w:p w14:paraId="09B83C98" w14:textId="77777777" w:rsidR="00EC3AEA" w:rsidRDefault="00EC3AEA" w:rsidP="00EC3AEA">
            <w:pPr>
              <w:pStyle w:val="ListParagraph"/>
              <w:numPr>
                <w:ilvl w:val="0"/>
                <w:numId w:val="2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murid diberikan salah satu peranan iaitu menyoal, menjawab, membetulkan dan memuji tentang peranan mikroorganisma dalam kitar nitrogen.</w:t>
            </w:r>
          </w:p>
          <w:p w14:paraId="58ACBCF7" w14:textId="772B6D16" w:rsidR="00EC3AEA" w:rsidRPr="00EC3AEA" w:rsidRDefault="00EC3AEA" w:rsidP="00EC3AEA">
            <w:pPr>
              <w:pStyle w:val="ListParagraph"/>
              <w:numPr>
                <w:ilvl w:val="0"/>
                <w:numId w:val="2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usingkan kadbod yang mempunyai anak panah untuk menentukan giliran siapa yang menyoal, menjawab, membetulkan dan memuji.</w:t>
            </w:r>
          </w:p>
        </w:tc>
      </w:tr>
      <w:tr w:rsidR="009A4B5E" w:rsidRPr="001D37F0" w14:paraId="469CAB77" w14:textId="77777777" w:rsidTr="00EC2735">
        <w:trPr>
          <w:trHeight w:val="627"/>
        </w:trPr>
        <w:tc>
          <w:tcPr>
            <w:tcW w:w="9659" w:type="dxa"/>
            <w:gridSpan w:val="7"/>
          </w:tcPr>
          <w:p w14:paraId="2EE6B69C" w14:textId="77777777" w:rsidR="009A4B5E" w:rsidRDefault="009A4B5E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3F845DA" w14:textId="00A1DE7C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EC3AEA">
              <w:rPr>
                <w:sz w:val="24"/>
                <w:szCs w:val="24"/>
                <w:lang w:val="en-US"/>
              </w:rPr>
              <w:t xml:space="preserve">2 – 4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D61497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D61497">
              <w:rPr>
                <w:sz w:val="24"/>
                <w:szCs w:val="24"/>
                <w:lang w:val="en-US"/>
              </w:rPr>
              <w:t>116</w:t>
            </w:r>
            <w:r w:rsidR="00EC3AEA">
              <w:rPr>
                <w:sz w:val="24"/>
                <w:szCs w:val="24"/>
                <w:lang w:val="en-US"/>
              </w:rPr>
              <w:t xml:space="preserve"> – </w:t>
            </w:r>
            <w:r w:rsidR="00D61497">
              <w:rPr>
                <w:sz w:val="24"/>
                <w:szCs w:val="24"/>
                <w:lang w:val="en-US"/>
              </w:rPr>
              <w:t>118</w:t>
            </w:r>
            <w:r w:rsidR="00EC3AEA">
              <w:rPr>
                <w:sz w:val="24"/>
                <w:szCs w:val="24"/>
                <w:lang w:val="en-US"/>
              </w:rPr>
              <w:t>.</w:t>
            </w:r>
          </w:p>
        </w:tc>
      </w:tr>
      <w:tr w:rsidR="009A4B5E" w:rsidRPr="001D37F0" w14:paraId="31EC4BAC" w14:textId="77777777" w:rsidTr="00EC2735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036AC3F5" w14:textId="77777777" w:rsidR="009A4B5E" w:rsidRPr="001D37F0" w:rsidRDefault="009A4B5E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9A4B5E" w:rsidRPr="001D37F0" w14:paraId="2B601EC8" w14:textId="77777777" w:rsidTr="00EC3AEA">
        <w:trPr>
          <w:trHeight w:val="3136"/>
        </w:trPr>
        <w:tc>
          <w:tcPr>
            <w:tcW w:w="9659" w:type="dxa"/>
            <w:gridSpan w:val="7"/>
          </w:tcPr>
          <w:p w14:paraId="511FCBC4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4BD90694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FDE3694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AE0AB4C" w14:textId="77777777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</w:p>
          <w:p w14:paraId="48187327" w14:textId="77777777" w:rsidR="009A4B5E" w:rsidRDefault="009A4B5E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6D067269" w14:textId="69218240" w:rsidR="009A4B5E" w:rsidRPr="001D37F0" w:rsidRDefault="009A4B5E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</w:t>
            </w:r>
            <w:r w:rsidR="00EC3AEA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45917912" w14:textId="77777777" w:rsidR="009A4B5E" w:rsidRDefault="009A4B5E"/>
    <w:p w14:paraId="4551B4F0" w14:textId="77777777" w:rsidR="00EC3AEA" w:rsidRDefault="00EC3AEA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EC3AEA" w:rsidRPr="001D37F0" w14:paraId="6301DA5E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D4AA0A5" w14:textId="77777777" w:rsidR="00EC3AEA" w:rsidRPr="001D37F0" w:rsidRDefault="00EC3AE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EC3AEA" w:rsidRPr="001D37F0" w14:paraId="72E08CB7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9232EE0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35CA2257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6942AB7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1D37706B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EC3AEA" w:rsidRPr="001D37F0" w14:paraId="77592775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B832C23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624104AB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vAlign w:val="center"/>
          </w:tcPr>
          <w:p w14:paraId="735CF8AC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0BCD58B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EC3AEA" w:rsidRPr="001D37F0" w14:paraId="15267780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24BBE46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1ECF4631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.0 Biodiversiti</w:t>
            </w:r>
          </w:p>
        </w:tc>
        <w:tc>
          <w:tcPr>
            <w:tcW w:w="1304" w:type="dxa"/>
            <w:vAlign w:val="center"/>
          </w:tcPr>
          <w:p w14:paraId="10C49993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614452B9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EC3AEA" w:rsidRPr="001D37F0" w14:paraId="19EEDEBE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7FC31960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7AB17AB2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ikroorganisma dan Virus</w:t>
            </w:r>
          </w:p>
        </w:tc>
        <w:tc>
          <w:tcPr>
            <w:tcW w:w="1304" w:type="dxa"/>
            <w:vAlign w:val="center"/>
          </w:tcPr>
          <w:p w14:paraId="05BD0491" w14:textId="77777777" w:rsidR="00EC3AEA" w:rsidRPr="001D37F0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3F64D291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EC3AEA" w:rsidRPr="001D37F0" w14:paraId="6FF7F42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BE3DF3C" w14:textId="77777777" w:rsidR="00EC3AEA" w:rsidRPr="001D37F0" w:rsidRDefault="00EC3AE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EC3AEA" w:rsidRPr="001D37F0" w14:paraId="730AADA3" w14:textId="77777777" w:rsidTr="00EC3AEA">
        <w:trPr>
          <w:trHeight w:val="520"/>
        </w:trPr>
        <w:tc>
          <w:tcPr>
            <w:tcW w:w="9659" w:type="dxa"/>
            <w:gridSpan w:val="4"/>
          </w:tcPr>
          <w:p w14:paraId="165FA4CA" w14:textId="77777777" w:rsidR="00EC3AEA" w:rsidRDefault="00EC3AEA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18C0801C" w14:textId="2E4A5E77" w:rsidR="00EC3AEA" w:rsidRDefault="00EC3AEA" w:rsidP="00EC3AEA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definisikan dua isitilah, patogen dan vektor.</w:t>
            </w:r>
          </w:p>
          <w:p w14:paraId="65D68DCC" w14:textId="545377D7" w:rsidR="00EC3AEA" w:rsidRPr="00EC3AEA" w:rsidRDefault="00EC3AEA" w:rsidP="00EC3AEA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erihalkan kesan tiga jenis patogen terhadap kesihatan manusia.</w:t>
            </w:r>
          </w:p>
        </w:tc>
      </w:tr>
      <w:tr w:rsidR="00EC3AEA" w:rsidRPr="001D37F0" w14:paraId="11BE6A9B" w14:textId="77777777" w:rsidTr="00EC2735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3A16A4D6" w14:textId="77777777" w:rsidR="00EC3AEA" w:rsidRPr="00EF6138" w:rsidRDefault="00EC3AEA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EC3AEA" w:rsidRPr="001D37F0" w14:paraId="14CD628D" w14:textId="77777777" w:rsidTr="00EC2735">
        <w:trPr>
          <w:trHeight w:val="735"/>
        </w:trPr>
        <w:tc>
          <w:tcPr>
            <w:tcW w:w="9659" w:type="dxa"/>
            <w:gridSpan w:val="4"/>
          </w:tcPr>
          <w:p w14:paraId="510C6D03" w14:textId="77777777" w:rsidR="00EC3AEA" w:rsidRDefault="00EC3AE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0CD65025" w14:textId="36431558" w:rsidR="00EC3AEA" w:rsidRPr="00EC3AEA" w:rsidRDefault="00EC3AEA" w:rsidP="00882D3E">
            <w:pPr>
              <w:pStyle w:val="ListParagraph"/>
              <w:numPr>
                <w:ilvl w:val="0"/>
                <w:numId w:val="2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882D3E">
              <w:rPr>
                <w:bCs/>
                <w:sz w:val="24"/>
                <w:szCs w:val="24"/>
                <w:lang w:val="en-US"/>
              </w:rPr>
              <w:t>dan murid bersoal jawab untuk menguji tahap pengetahuan murid mengenai patogen dan vektor yang telah dipelajari semasa Tingkatan 2.</w:t>
            </w:r>
          </w:p>
        </w:tc>
      </w:tr>
      <w:tr w:rsidR="00EC3AEA" w:rsidRPr="001D37F0" w14:paraId="4CC5120D" w14:textId="77777777" w:rsidTr="00EC2735">
        <w:trPr>
          <w:trHeight w:val="1849"/>
        </w:trPr>
        <w:tc>
          <w:tcPr>
            <w:tcW w:w="9659" w:type="dxa"/>
            <w:gridSpan w:val="4"/>
          </w:tcPr>
          <w:p w14:paraId="264A7D29" w14:textId="77777777" w:rsidR="00EC3AEA" w:rsidRDefault="00EC3AE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6E27ADFF" w14:textId="0B636F79" w:rsidR="00882D3E" w:rsidRDefault="00EC3AEA" w:rsidP="00882D3E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dibahagikan kepada beberapa kumpulan dan membuat bulatan. Aktiviti </w:t>
            </w:r>
            <w:r w:rsidR="00882D3E">
              <w:rPr>
                <w:bCs/>
                <w:i/>
                <w:iCs/>
                <w:sz w:val="24"/>
                <w:szCs w:val="24"/>
                <w:lang w:val="en-US"/>
              </w:rPr>
              <w:t xml:space="preserve">Inside-Outside Circle </w:t>
            </w:r>
            <w:r w:rsidR="00882D3E">
              <w:rPr>
                <w:bCs/>
                <w:sz w:val="24"/>
                <w:szCs w:val="24"/>
                <w:lang w:val="en-US"/>
              </w:rPr>
              <w:t>dijalankan (PAK21).</w:t>
            </w:r>
          </w:p>
          <w:p w14:paraId="2298C9CD" w14:textId="77777777" w:rsidR="00882D3E" w:rsidRDefault="00882D3E" w:rsidP="00882D3E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gumpulkan maklumat tentang penyakit dan kesan patogen terhadap kesihatan manusia.</w:t>
            </w:r>
          </w:p>
          <w:p w14:paraId="0C7077D2" w14:textId="77777777" w:rsidR="00882D3E" w:rsidRDefault="00882D3E" w:rsidP="00882D3E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cari pasangan masing-masing. Murid membentuk 2 bulatan, iaitu satu di dalam bulatan (Bulatan 1) dan satu di luar bulatan (Bulatan 2).</w:t>
            </w:r>
          </w:p>
          <w:p w14:paraId="0844D2B4" w14:textId="77777777" w:rsidR="00882D3E" w:rsidRDefault="00882D3E" w:rsidP="00882D3E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berdiri menghadap pasangan. Murid dalam Bulatan 1 diberikan soalan dan tugasan berkaitan tajuk oleh guru.</w:t>
            </w:r>
          </w:p>
          <w:p w14:paraId="214853EF" w14:textId="77777777" w:rsidR="00882D3E" w:rsidRDefault="00882D3E" w:rsidP="00882D3E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alam Bulatan 2 hanya menjawab dan rakannya hanya mendengar.</w:t>
            </w:r>
          </w:p>
          <w:p w14:paraId="5A2EB43B" w14:textId="14A1D563" w:rsidR="00882D3E" w:rsidRPr="00882D3E" w:rsidRDefault="00882D3E" w:rsidP="00882D3E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ujian atau membetulkan jawapan rakan apabila dia telah selesai memberikan jawapan.</w:t>
            </w:r>
          </w:p>
        </w:tc>
      </w:tr>
      <w:tr w:rsidR="00EC3AEA" w:rsidRPr="001D37F0" w14:paraId="1185DD40" w14:textId="77777777" w:rsidTr="00EC2735">
        <w:trPr>
          <w:trHeight w:val="627"/>
        </w:trPr>
        <w:tc>
          <w:tcPr>
            <w:tcW w:w="9659" w:type="dxa"/>
            <w:gridSpan w:val="4"/>
          </w:tcPr>
          <w:p w14:paraId="3F5255AA" w14:textId="77777777" w:rsidR="00EC3AEA" w:rsidRDefault="00EC3AE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54AD2589" w14:textId="5C401BD5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882D3E">
              <w:rPr>
                <w:sz w:val="24"/>
                <w:szCs w:val="24"/>
                <w:lang w:val="en-US"/>
              </w:rPr>
              <w:t xml:space="preserve">5 – 7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D61497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D61497">
              <w:rPr>
                <w:sz w:val="24"/>
                <w:szCs w:val="24"/>
                <w:lang w:val="en-US"/>
              </w:rPr>
              <w:t>118</w:t>
            </w:r>
            <w:r w:rsidR="00882D3E">
              <w:rPr>
                <w:sz w:val="24"/>
                <w:szCs w:val="24"/>
                <w:lang w:val="en-US"/>
              </w:rPr>
              <w:t xml:space="preserve"> dan </w:t>
            </w:r>
            <w:r w:rsidR="00D61497">
              <w:rPr>
                <w:sz w:val="24"/>
                <w:szCs w:val="24"/>
                <w:lang w:val="en-US"/>
              </w:rPr>
              <w:t>119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EC3AEA" w:rsidRPr="001D37F0" w14:paraId="3DD6D1D5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785A9FA" w14:textId="77777777" w:rsidR="00EC3AEA" w:rsidRPr="001D37F0" w:rsidRDefault="00EC3AE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EC3AEA" w:rsidRPr="001D37F0" w14:paraId="59C30DE0" w14:textId="77777777" w:rsidTr="00EC2735">
        <w:trPr>
          <w:trHeight w:val="3136"/>
        </w:trPr>
        <w:tc>
          <w:tcPr>
            <w:tcW w:w="9659" w:type="dxa"/>
            <w:gridSpan w:val="4"/>
          </w:tcPr>
          <w:p w14:paraId="753CB570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35097A75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47AB9C37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1D94CF49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</w:p>
          <w:p w14:paraId="70E0ED2C" w14:textId="77777777" w:rsidR="00EC3AEA" w:rsidRDefault="00EC3AE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FF7A006" w14:textId="77777777" w:rsidR="00EC3AEA" w:rsidRPr="001D37F0" w:rsidRDefault="00EC3AE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5085FA9" w14:textId="77777777" w:rsidR="00EC3AEA" w:rsidRDefault="00EC3AEA"/>
    <w:sectPr w:rsidR="00EC3A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10E8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56C05"/>
    <w:multiLevelType w:val="hybridMultilevel"/>
    <w:tmpl w:val="05D659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33BBD"/>
    <w:multiLevelType w:val="hybridMultilevel"/>
    <w:tmpl w:val="7E7AA906"/>
    <w:lvl w:ilvl="0" w:tplc="BB9E17E2">
      <w:start w:val="1"/>
      <w:numFmt w:val="lowerRoman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 w15:restartNumberingAfterBreak="0">
    <w:nsid w:val="14E1245C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D78A9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A134D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9E3C29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26622A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3C151D"/>
    <w:multiLevelType w:val="hybridMultilevel"/>
    <w:tmpl w:val="05D659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5E1033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15237F"/>
    <w:multiLevelType w:val="hybridMultilevel"/>
    <w:tmpl w:val="341464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C32714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7A4937"/>
    <w:multiLevelType w:val="hybridMultilevel"/>
    <w:tmpl w:val="97B45F8C"/>
    <w:lvl w:ilvl="0" w:tplc="BB9E17E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0B18D7"/>
    <w:multiLevelType w:val="hybridMultilevel"/>
    <w:tmpl w:val="ADE606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1D7111"/>
    <w:multiLevelType w:val="hybridMultilevel"/>
    <w:tmpl w:val="ADE6067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C8536E"/>
    <w:multiLevelType w:val="hybridMultilevel"/>
    <w:tmpl w:val="05D659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D24B42"/>
    <w:multiLevelType w:val="hybridMultilevel"/>
    <w:tmpl w:val="05D659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E40349"/>
    <w:multiLevelType w:val="hybridMultilevel"/>
    <w:tmpl w:val="84D8E916"/>
    <w:lvl w:ilvl="0" w:tplc="BB9E17E2">
      <w:start w:val="1"/>
      <w:numFmt w:val="lowerRoman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0" w15:restartNumberingAfterBreak="0">
    <w:nsid w:val="679A4B82"/>
    <w:multiLevelType w:val="hybridMultilevel"/>
    <w:tmpl w:val="09E880C2"/>
    <w:lvl w:ilvl="0" w:tplc="BB9E17E2">
      <w:start w:val="1"/>
      <w:numFmt w:val="lowerRoman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1" w15:restartNumberingAfterBreak="0">
    <w:nsid w:val="6E75429F"/>
    <w:multiLevelType w:val="hybridMultilevel"/>
    <w:tmpl w:val="F73AEFC2"/>
    <w:lvl w:ilvl="0" w:tplc="BB9E17E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05B83"/>
    <w:multiLevelType w:val="hybridMultilevel"/>
    <w:tmpl w:val="43B62948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7360783D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18472F"/>
    <w:multiLevelType w:val="hybridMultilevel"/>
    <w:tmpl w:val="05D659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CE6958"/>
    <w:multiLevelType w:val="hybridMultilevel"/>
    <w:tmpl w:val="ADE606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11"/>
  </w:num>
  <w:num w:numId="2" w16cid:durableId="106047974">
    <w:abstractNumId w:val="6"/>
  </w:num>
  <w:num w:numId="3" w16cid:durableId="548536368">
    <w:abstractNumId w:val="18"/>
  </w:num>
  <w:num w:numId="4" w16cid:durableId="1318999501">
    <w:abstractNumId w:val="19"/>
  </w:num>
  <w:num w:numId="5" w16cid:durableId="1665625235">
    <w:abstractNumId w:val="2"/>
  </w:num>
  <w:num w:numId="6" w16cid:durableId="339813386">
    <w:abstractNumId w:val="23"/>
  </w:num>
  <w:num w:numId="7" w16cid:durableId="1430855057">
    <w:abstractNumId w:val="0"/>
  </w:num>
  <w:num w:numId="8" w16cid:durableId="1997608771">
    <w:abstractNumId w:val="12"/>
  </w:num>
  <w:num w:numId="9" w16cid:durableId="703604140">
    <w:abstractNumId w:val="8"/>
  </w:num>
  <w:num w:numId="10" w16cid:durableId="2051296003">
    <w:abstractNumId w:val="20"/>
  </w:num>
  <w:num w:numId="11" w16cid:durableId="647824561">
    <w:abstractNumId w:val="10"/>
  </w:num>
  <w:num w:numId="12" w16cid:durableId="676857119">
    <w:abstractNumId w:val="7"/>
  </w:num>
  <w:num w:numId="13" w16cid:durableId="96799762">
    <w:abstractNumId w:val="15"/>
  </w:num>
  <w:num w:numId="14" w16cid:durableId="318309288">
    <w:abstractNumId w:val="14"/>
  </w:num>
  <w:num w:numId="15" w16cid:durableId="585116642">
    <w:abstractNumId w:val="13"/>
  </w:num>
  <w:num w:numId="16" w16cid:durableId="1464157706">
    <w:abstractNumId w:val="16"/>
  </w:num>
  <w:num w:numId="17" w16cid:durableId="1293172992">
    <w:abstractNumId w:val="22"/>
  </w:num>
  <w:num w:numId="18" w16cid:durableId="1231967328">
    <w:abstractNumId w:val="4"/>
  </w:num>
  <w:num w:numId="19" w16cid:durableId="646739844">
    <w:abstractNumId w:val="25"/>
  </w:num>
  <w:num w:numId="20" w16cid:durableId="1068110534">
    <w:abstractNumId w:val="1"/>
  </w:num>
  <w:num w:numId="21" w16cid:durableId="1359967656">
    <w:abstractNumId w:val="21"/>
  </w:num>
  <w:num w:numId="22" w16cid:durableId="731735568">
    <w:abstractNumId w:val="24"/>
  </w:num>
  <w:num w:numId="23" w16cid:durableId="491260031">
    <w:abstractNumId w:val="5"/>
  </w:num>
  <w:num w:numId="24" w16cid:durableId="1647851352">
    <w:abstractNumId w:val="17"/>
  </w:num>
  <w:num w:numId="25" w16cid:durableId="495151545">
    <w:abstractNumId w:val="9"/>
  </w:num>
  <w:num w:numId="26" w16cid:durableId="5618679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zMTY0M7c0MjM1N7ZU0lEKTi0uzszPAykwrgUAZh2FmSwAAAA="/>
  </w:docVars>
  <w:rsids>
    <w:rsidRoot w:val="009F4DA7"/>
    <w:rsid w:val="00144409"/>
    <w:rsid w:val="00157975"/>
    <w:rsid w:val="00333FAA"/>
    <w:rsid w:val="00382C1A"/>
    <w:rsid w:val="003E6DB8"/>
    <w:rsid w:val="00425505"/>
    <w:rsid w:val="004B2BA9"/>
    <w:rsid w:val="005014D1"/>
    <w:rsid w:val="006146A8"/>
    <w:rsid w:val="00621C27"/>
    <w:rsid w:val="006A01A6"/>
    <w:rsid w:val="006B22EF"/>
    <w:rsid w:val="006C058F"/>
    <w:rsid w:val="00704728"/>
    <w:rsid w:val="007C3FBD"/>
    <w:rsid w:val="00882D3E"/>
    <w:rsid w:val="008A2DF4"/>
    <w:rsid w:val="009A4B5E"/>
    <w:rsid w:val="009F4DA7"/>
    <w:rsid w:val="00A664DC"/>
    <w:rsid w:val="00CF465C"/>
    <w:rsid w:val="00D0088A"/>
    <w:rsid w:val="00D61497"/>
    <w:rsid w:val="00DB37B4"/>
    <w:rsid w:val="00DB6D4E"/>
    <w:rsid w:val="00DF3629"/>
    <w:rsid w:val="00EC3AEA"/>
    <w:rsid w:val="00EF6138"/>
    <w:rsid w:val="00F409FD"/>
    <w:rsid w:val="00FD0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44B713"/>
  <w15:chartTrackingRefBased/>
  <w15:docId w15:val="{BCA9D9E6-2699-4858-90BF-CE2D7F750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DA7"/>
    <w:rPr>
      <w:rFonts w:eastAsiaTheme="minorHAnsi"/>
      <w:noProof/>
      <w:kern w:val="0"/>
      <w:lang w:val="ms-MY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4DA7"/>
    <w:pPr>
      <w:spacing w:after="0" w:line="240" w:lineRule="auto"/>
    </w:pPr>
    <w:rPr>
      <w:rFonts w:eastAsiaTheme="minorHAnsi"/>
      <w:kern w:val="0"/>
      <w:lang w:val="en-MY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4D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6</Pages>
  <Words>1300</Words>
  <Characters>9810</Characters>
  <Application>Microsoft Office Word</Application>
  <DocSecurity>0</DocSecurity>
  <Lines>313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14</cp:revision>
  <dcterms:created xsi:type="dcterms:W3CDTF">2023-10-31T06:05:00Z</dcterms:created>
  <dcterms:modified xsi:type="dcterms:W3CDTF">2025-10-14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8627ab2cc565fa6562dcf3c581590ab90709b842c3ee8267aa0cec3ef2ce7c</vt:lpwstr>
  </property>
</Properties>
</file>